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DC0DD" w14:textId="77777777" w:rsidR="007153C9" w:rsidRPr="00857699" w:rsidRDefault="007153C9" w:rsidP="007153C9">
      <w:pPr>
        <w:rPr>
          <w:rFonts w:ascii="Times New Roman" w:hAnsi="Times New Roman" w:cs="Times New Roman"/>
          <w:sz w:val="24"/>
          <w:szCs w:val="24"/>
        </w:rPr>
      </w:pPr>
      <w:r w:rsidRPr="00857699">
        <w:rPr>
          <w:rFonts w:ascii="Times New Roman" w:hAnsi="Times New Roman" w:cs="Times New Roman"/>
          <w:sz w:val="24"/>
          <w:szCs w:val="24"/>
        </w:rPr>
        <w:t xml:space="preserve">Provide the details of the performance of the institution in one area distinctive to its vision, priority and thrust. </w:t>
      </w:r>
    </w:p>
    <w:p w14:paraId="1F0CB953" w14:textId="3BB817D1" w:rsidR="00DD3C19" w:rsidRDefault="007153C9" w:rsidP="007153C9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85769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SXCA </w:t>
      </w:r>
      <w:r w:rsidR="00DD3C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trives to keep the focus on the learner both in the teaching-learning process and in the process of evaluation.</w:t>
      </w:r>
    </w:p>
    <w:p w14:paraId="462E733A" w14:textId="21D9105C" w:rsidR="007153C9" w:rsidRPr="00A62F48" w:rsidRDefault="00DD3DFE" w:rsidP="007153C9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With a view t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o impart</w:t>
      </w:r>
      <w:r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ng learner-centric</w:t>
      </w:r>
      <w:r w:rsidR="00A14B3E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education</w:t>
      </w:r>
      <w:r w:rsidR="00A14B3E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t Xavier’s</w:t>
      </w:r>
      <w:r w:rsidR="00C873B2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,</w:t>
      </w:r>
      <w:r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 high premium is placed on 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nnovative teaching</w:t>
      </w:r>
      <w:r w:rsidR="00C873B2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earning</w:t>
      </w:r>
      <w:r w:rsidR="006F0BEA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. </w:t>
      </w:r>
      <w:r w:rsidR="00A14B3E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 </w:t>
      </w:r>
      <w:r w:rsidR="006F0BEA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acult</w:t>
      </w:r>
      <w:r w:rsidR="00A14B3E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y</w:t>
      </w:r>
      <w:r w:rsidR="006F0BEA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design the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delivery of the course in</w:t>
      </w:r>
      <w:r w:rsidR="002D3FB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 manner </w:t>
      </w:r>
      <w:r w:rsidR="00C873B2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where</w:t>
      </w:r>
      <w:r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n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ttention</w:t>
      </w:r>
      <w:r w:rsidR="00A14B3E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2D3FB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is primarily focused on the 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needs, interest</w:t>
      </w:r>
      <w:r w:rsidR="006F0BEA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 skills of the learner. </w:t>
      </w:r>
      <w:bookmarkStart w:id="0" w:name="_Hlk72627855"/>
      <w:r w:rsidR="0049181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urse outcomes have been inc</w:t>
      </w:r>
      <w:r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orporated in the syllabi to provide</w:t>
      </w:r>
      <w:r w:rsidR="00A14B3E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direction</w:t>
      </w:r>
      <w:r w:rsidR="0049181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o the students’ learning objectives and </w:t>
      </w:r>
      <w:r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o </w:t>
      </w:r>
      <w:r w:rsidR="0049181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ir </w:t>
      </w:r>
      <w:r w:rsidR="00C873B2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evaluation</w:t>
      </w:r>
      <w:r w:rsidR="0049181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. Unitised Teaching Plans for each subject </w:t>
      </w:r>
      <w:r w:rsidR="007972CB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re uploaded</w:t>
      </w:r>
      <w:r w:rsidR="0049181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by every teacher at the beginning of the semester. 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o engage students deeply in </w:t>
      </w:r>
      <w:r w:rsidR="00E340DF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 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earning</w:t>
      </w:r>
      <w:r w:rsidR="00E340DF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7972CB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rocess, diverse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</w:t>
      </w:r>
      <w:r w:rsidR="00E340DF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ctivities are conducted by various 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department</w:t>
      </w:r>
      <w:r w:rsidR="00E340DF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round the year. </w:t>
      </w:r>
      <w:bookmarkEnd w:id="0"/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o</w:t>
      </w:r>
      <w:r w:rsidR="00E340DF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me of the notable examples are D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epartment</w:t>
      </w:r>
      <w:r w:rsidR="00C873B2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l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fest</w:t>
      </w:r>
      <w:r w:rsidR="00C873B2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like </w:t>
      </w:r>
      <w:proofErr w:type="spellStart"/>
      <w:r w:rsidR="0049181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em</w:t>
      </w:r>
      <w:r w:rsidR="0049181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o</w:t>
      </w:r>
      <w:proofErr w:type="spellEnd"/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, </w:t>
      </w:r>
      <w:r w:rsidR="007972CB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io calyx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 </w:t>
      </w:r>
      <w:r w:rsidR="007972CB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Eco fest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, wherein students enthusiastically </w:t>
      </w:r>
      <w:r w:rsidR="00E340DF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ake part</w:t>
      </w:r>
      <w:r w:rsidR="00A14B3E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n organising and presenting their novel idea</w:t>
      </w:r>
      <w:r w:rsidR="0049181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 These fest</w:t>
      </w:r>
      <w:r w:rsidR="0049181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s 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ave promoted interaction</w:t>
      </w:r>
      <w:r w:rsidR="0049181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mongst the students </w:t>
      </w:r>
      <w:r w:rsidR="00C873B2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t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 state </w:t>
      </w:r>
      <w:r w:rsidR="0049181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nd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national level</w:t>
      </w:r>
      <w:r w:rsidR="0049181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 w:rsidR="007153C9"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. Other activities include 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oup discussions, class presentations, extension lectures, </w:t>
      </w:r>
      <w:r w:rsidR="004918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udio – video mode of learning</w:t>
      </w:r>
      <w:r w:rsidR="004918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ferenc</w:t>
      </w:r>
      <w:r w:rsidR="004918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es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alumni, quizz</w:t>
      </w:r>
      <w:r w:rsidR="004918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es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ilm screening </w:t>
      </w:r>
      <w:r w:rsidR="004918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specific topics, project work, surveys, mini projects, field trips, interdisciplinary activities, and many more. Additionally</w:t>
      </w:r>
      <w:r w:rsidR="004918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some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partments </w:t>
      </w:r>
      <w:r w:rsidR="004918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 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encourag</w:t>
      </w:r>
      <w:r w:rsidR="004918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s to participate in co-curricular activities outside the college</w:t>
      </w:r>
      <w:r w:rsidR="00E340D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873B2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</w:t>
      </w:r>
      <w:r w:rsidR="007972CB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activities help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velop </w:t>
      </w:r>
      <w:r w:rsidR="004918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ir 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munication and team building </w:t>
      </w:r>
      <w:r w:rsidR="00E340D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kills while the 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classroom pres</w:t>
      </w:r>
      <w:r w:rsidR="00E340D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ent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ations on different topics help</w:t>
      </w:r>
      <w:r w:rsidR="00E340D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53C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rove analytical thinking. </w:t>
      </w:r>
    </w:p>
    <w:p w14:paraId="7F075C3F" w14:textId="689AF2F9" w:rsidR="007153C9" w:rsidRPr="00A62F48" w:rsidRDefault="007153C9" w:rsidP="007153C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2F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SXCA </w:t>
      </w:r>
      <w:r w:rsidR="00A14B3E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has begun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corporating experiential learning modules in </w:t>
      </w:r>
      <w:r w:rsidR="00B46524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urriculum </w:t>
      </w:r>
      <w:r w:rsidR="00237FE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aim</w:t>
      </w:r>
      <w:r w:rsidR="00237FE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</w:t>
      </w:r>
      <w:r w:rsidR="00B46524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rov</w:t>
      </w:r>
      <w:r w:rsidR="00B46524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 learning by </w:t>
      </w:r>
      <w:r w:rsidR="00B46524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evaluat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ing learning outcomes in novel and effective way</w:t>
      </w:r>
      <w:r w:rsidR="00005C4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8E02B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rst is the introduction of the </w:t>
      </w:r>
      <w:r w:rsidR="004F5BD5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small module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E02B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format</w:t>
      </w:r>
      <w:r w:rsidR="00237FE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, which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the prerogative of </w:t>
      </w:r>
      <w:r w:rsidR="00B46524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ach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department</w:t>
      </w:r>
      <w:r w:rsidR="004F5BD5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is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independently conducted by the</w:t>
      </w:r>
      <w:r w:rsidR="004F5BD5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partment</w:t>
      </w:r>
      <w:r w:rsidR="00B46524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according to the suitabili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ty of the subject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</w:t>
      </w:r>
      <w:r w:rsidR="008E02B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mat </w:t>
      </w:r>
      <w:r w:rsidR="00B46524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vides an incentive to the teacher to move away from the stereotypical modes of assessment,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encourag</w:t>
      </w:r>
      <w:r w:rsidR="00B46524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37FE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m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237FE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evaluat</w:t>
      </w:r>
      <w:r w:rsidR="00237FE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B46524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students</w:t>
      </w:r>
      <w:r w:rsidR="00B46524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’ learning</w:t>
      </w:r>
      <w:r w:rsidR="00237FE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rough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minars, viva, class tests, multiple choice questions, making a class notebook, etc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mitting a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inuous monitoring and evaluation of the students. </w:t>
      </w:r>
      <w:r w:rsidR="008E02B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ults of these activities are announced </w:t>
      </w:r>
      <w:r w:rsidR="008E02B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ickly, thereby helping </w:t>
      </w:r>
      <w:r w:rsidR="007972CB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to identify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s requiring </w:t>
      </w:r>
      <w:r w:rsidR="008E02B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dividual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attention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E02B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leading to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ick remedial actions</w:t>
      </w:r>
      <w:r w:rsidR="004922CC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8E02B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 prompt </w:t>
      </w:r>
      <w:r w:rsidR="004922CC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ievance </w:t>
      </w:r>
      <w:r w:rsidR="008E02B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dressal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in assessment through teacher</w:t>
      </w:r>
      <w:r w:rsidR="008E02B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-student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actions. </w:t>
      </w:r>
      <w:r w:rsidR="008E02B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econd is the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ule based examinations </w:t>
      </w:r>
      <w:r w:rsidR="007972CB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which stimulate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3B0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ents’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llectual and skill </w:t>
      </w:r>
      <w:r w:rsidR="004922CC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development, discouraging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rot</w:t>
      </w:r>
      <w:r w:rsidR="007A3B0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arning. Learning </w:t>
      </w:r>
      <w:r w:rsidR="00A14B3E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agement system MOODLE </w:t>
      </w:r>
      <w:r w:rsidR="007972CB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is extensively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d in conducting evaluations in the form of assignment submission and quizzes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972CB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etc.</w:t>
      </w:r>
    </w:p>
    <w:p w14:paraId="586AD778" w14:textId="0E8CDB0B" w:rsidR="007153C9" w:rsidRPr="00A62F48" w:rsidRDefault="007153C9" w:rsidP="007153C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</w:t>
      </w:r>
      <w:r w:rsidR="007A3B0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thods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ha</w:t>
      </w:r>
      <w:r w:rsidR="007A3B0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 </w:t>
      </w:r>
      <w:r w:rsidR="007972CB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encouraged students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</w:t>
      </w:r>
      <w:r w:rsidR="00C873B2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find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3B0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membering and recalling mode of examination </w:t>
      </w:r>
      <w:r w:rsidR="00280817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fficult, </w:t>
      </w:r>
      <w:r w:rsidR="007A3B0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7972CB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them</w:t>
      </w:r>
      <w:r w:rsidR="007A3B0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rove </w:t>
      </w:r>
      <w:r w:rsidR="007A3B0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des significantly since the judgement </w:t>
      </w:r>
      <w:r w:rsidR="00C7652C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7A3B0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based</w:t>
      </w:r>
      <w:r w:rsidR="00C7652C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7652C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th </w:t>
      </w:r>
      <w:r w:rsidR="007A3B0F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oretical </w:t>
      </w:r>
      <w:r w:rsidR="00C7652C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applied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nowledge </w:t>
      </w:r>
      <w:r w:rsidR="00787667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through</w:t>
      </w:r>
      <w:r w:rsidR="00280817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different ways. Th</w:t>
      </w:r>
      <w:r w:rsidR="00787667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y </w:t>
      </w:r>
      <w:r w:rsidR="00280817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</w:t>
      </w:r>
      <w:r w:rsidR="00C873B2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motivated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students to learn as they go along</w:t>
      </w:r>
      <w:r w:rsidR="00C7652C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ther than 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to learn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verything at the end of the course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972CB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merely to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873B2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write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972CB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the exam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87667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Th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</w:t>
      </w:r>
      <w:r w:rsidR="007972CB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students</w:t>
      </w:r>
      <w:r w:rsidR="00280817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ha</w:t>
      </w:r>
      <w:r w:rsidR="00787667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 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en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provided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a 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basket of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portunities to prove </w:t>
      </w:r>
      <w:r w:rsidR="00280817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derst</w:t>
      </w:r>
      <w:r w:rsidR="00280817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ing of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ubject</w:t>
      </w:r>
      <w:r w:rsidR="00005C4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result</w:t>
      </w:r>
      <w:r w:rsidR="00005C4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005C4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DD3C19"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>reduction in their anxiety</w:t>
      </w:r>
      <w:r w:rsidRPr="00A62F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5D8F6BB" w14:textId="77777777" w:rsidR="00734D9B" w:rsidRPr="00857699" w:rsidRDefault="00734D9B">
      <w:pPr>
        <w:rPr>
          <w:rFonts w:ascii="Times New Roman" w:hAnsi="Times New Roman" w:cs="Times New Roman"/>
          <w:sz w:val="24"/>
          <w:szCs w:val="24"/>
        </w:rPr>
      </w:pPr>
    </w:p>
    <w:sectPr w:rsidR="00734D9B" w:rsidRPr="00857699" w:rsidSect="002960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MzQwMLU0NDYzNjdU0lEKTi0uzszPAykwqgUAsvBpGSwAAAA="/>
  </w:docVars>
  <w:rsids>
    <w:rsidRoot w:val="007153C9"/>
    <w:rsid w:val="00005C49"/>
    <w:rsid w:val="000D2DC2"/>
    <w:rsid w:val="00237FE9"/>
    <w:rsid w:val="002608A2"/>
    <w:rsid w:val="00280817"/>
    <w:rsid w:val="00296087"/>
    <w:rsid w:val="002D3FB9"/>
    <w:rsid w:val="0048322E"/>
    <w:rsid w:val="00491819"/>
    <w:rsid w:val="004922CC"/>
    <w:rsid w:val="004F5BD5"/>
    <w:rsid w:val="006F0BEA"/>
    <w:rsid w:val="007153C9"/>
    <w:rsid w:val="00734D9B"/>
    <w:rsid w:val="00787667"/>
    <w:rsid w:val="007972CB"/>
    <w:rsid w:val="007A3B0F"/>
    <w:rsid w:val="00857699"/>
    <w:rsid w:val="008E02B9"/>
    <w:rsid w:val="00925D81"/>
    <w:rsid w:val="00A14B3E"/>
    <w:rsid w:val="00A5072D"/>
    <w:rsid w:val="00A62F48"/>
    <w:rsid w:val="00B46524"/>
    <w:rsid w:val="00C7652C"/>
    <w:rsid w:val="00C873B2"/>
    <w:rsid w:val="00DD3C19"/>
    <w:rsid w:val="00DD3DFE"/>
    <w:rsid w:val="00E340DF"/>
    <w:rsid w:val="00EA0A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705D7"/>
  <w15:docId w15:val="{770E5686-0515-4911-8DBE-E324326E4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3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newroman1">
    <w:name w:val="times new roman 1"/>
    <w:basedOn w:val="NoSpacing"/>
    <w:link w:val="timesnewroman1Char"/>
    <w:qFormat/>
    <w:rsid w:val="0048322E"/>
    <w:rPr>
      <w:rFonts w:ascii="Times New Roman" w:eastAsia="Calibri" w:hAnsi="Times New Roman" w:cs="Times New Roman"/>
      <w:sz w:val="24"/>
      <w:lang w:val="en-US"/>
    </w:rPr>
  </w:style>
  <w:style w:type="character" w:customStyle="1" w:styleId="timesnewroman1Char">
    <w:name w:val="times new roman 1 Char"/>
    <w:basedOn w:val="DefaultParagraphFont"/>
    <w:link w:val="timesnewroman1"/>
    <w:rsid w:val="0048322E"/>
    <w:rPr>
      <w:rFonts w:ascii="Times New Roman" w:eastAsia="Calibri" w:hAnsi="Times New Roman" w:cs="Times New Roman"/>
      <w:sz w:val="24"/>
      <w:lang w:val="en-US"/>
    </w:rPr>
  </w:style>
  <w:style w:type="paragraph" w:styleId="NoSpacing">
    <w:name w:val="No Spacing"/>
    <w:uiPriority w:val="1"/>
    <w:qFormat/>
    <w:rsid w:val="004832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tal doshi</dc:creator>
  <cp:lastModifiedBy>SkeLon</cp:lastModifiedBy>
  <cp:revision>4</cp:revision>
  <dcterms:created xsi:type="dcterms:W3CDTF">2021-05-26T07:08:00Z</dcterms:created>
  <dcterms:modified xsi:type="dcterms:W3CDTF">2021-05-27T09:57:00Z</dcterms:modified>
</cp:coreProperties>
</file>